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  <Override PartName="/word/media/rId29.svg" ContentType="image/svg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Lesso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O’Brien</w:t>
      </w:r>
    </w:p>
    <w:p>
      <w:pPr>
        <w:pStyle w:val="Date"/>
      </w:pPr>
      <w:r>
        <w:t xml:space="preserve">07/03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---Lesson-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---Lesson-2_files/figure-docx/pressure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insert-tables"/>
      <w:r>
        <w:t xml:space="preserve">Insert Tables</w:t>
      </w:r>
      <w:bookmarkEnd w:id="25"/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6" w:name="insert-an-equation"/>
      <w:r>
        <w:t xml:space="preserve">Insert an equation</w:t>
      </w:r>
      <w:bookmarkEnd w:id="26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27" w:name="insert-images"/>
      <w:r>
        <w:t xml:space="preserve">Insert Images</w:t>
      </w:r>
      <w:bookmarkEnd w:id="27"/>
    </w:p>
    <w:p>
      <w:pPr>
        <w:pStyle w:val="FirstParagraph"/>
      </w:pPr>
      <w:r>
        <w:t xml:space="preserve">Here is an image inserted</w:t>
      </w:r>
      <w:r>
        <w:t xml:space="preserve"> </w:t>
      </w: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the R logo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r logo" title="" id="1" name="Picture"/>
            <a:graphic>
              <a:graphicData uri="http://schemas.openxmlformats.org/drawingml/2006/picture">
                <pic:pic>
                  <pic:nvPicPr>
                    <pic:cNvPr descr="https://www.r-project.org/logo/R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 log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9" Target="media/rId29.svg" /><Relationship Type="http://schemas.openxmlformats.org/officeDocument/2006/relationships/image" Id="rId28" Target="media/rId28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Lesson 2</dc:title>
  <dc:creator>Kristen O’Brien</dc:creator>
  <cp:keywords/>
  <dcterms:created xsi:type="dcterms:W3CDTF">2020-03-07T20:50:20Z</dcterms:created>
  <dcterms:modified xsi:type="dcterms:W3CDTF">2020-03-07T20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3/2020</vt:lpwstr>
  </property>
  <property fmtid="{D5CDD505-2E9C-101B-9397-08002B2CF9AE}" pid="3" name="output">
    <vt:lpwstr>word_document</vt:lpwstr>
  </property>
</Properties>
</file>